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0D4589CB" w14:textId="5AD1175A" w:rsidR="00EE4E14" w:rsidRPr="00F57FF1" w:rsidRDefault="00536556">
      <w:pPr>
        <w:rPr>
          <w:b/>
        </w:rPr>
      </w:pPr>
      <w:bookmarkStart w:id="0" w:name="_GoBack"/>
      <w:bookmarkEnd w:id="0"/>
      <w:r w:rsidRPr="00F57FF1">
        <w:rPr>
          <w:b/>
        </w:rPr>
        <w:t>Data Analysis and Visualisation of European Soccer Dataset</w:t>
      </w:r>
    </w:p>
    <w:p w14:paraId="2279B6A2" w14:textId="77777777" w:rsidR="00536556" w:rsidRPr="00F57FF1" w:rsidRDefault="00536556"/>
    <w:p w14:paraId="3FC3E340" w14:textId="77777777" w:rsidR="00EE4E14" w:rsidRPr="00F57FF1" w:rsidRDefault="00700A67">
      <w:r w:rsidRPr="00F57FF1">
        <w:t>Abstract (max 200 words)</w:t>
      </w:r>
    </w:p>
    <w:p w14:paraId="12AD0DD7" w14:textId="05B25F76" w:rsidR="00704C74" w:rsidRPr="00F57FF1" w:rsidRDefault="00704C74">
      <w:r w:rsidRPr="00F57FF1">
        <w:t xml:space="preserve">European Soccer has been one of the most followed sports in the world, which hosts a lot of leagues and has been home for many great players the world as ever seen, analysing such a rich dataset to find some insight and </w:t>
      </w:r>
      <w:r w:rsidR="000E0B76" w:rsidRPr="00F57FF1">
        <w:t>visualize the results</w:t>
      </w:r>
    </w:p>
    <w:p w14:paraId="2704D7EF" w14:textId="67D86E8D" w:rsidR="000E0B76" w:rsidRPr="00F57FF1" w:rsidRDefault="000E0B76">
      <w:r w:rsidRPr="00F57FF1">
        <w:t>For this assignment, I am exploring the European Soccer dataset from Kaggle. I am trying to answer the following questions.</w:t>
      </w:r>
    </w:p>
    <w:p w14:paraId="7515F6AE" w14:textId="48B968E2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>Comparison of different attributes of Lionel Messi and Cristiano Ronaldo in order to conclude who is superior?</w:t>
      </w:r>
    </w:p>
    <w:p w14:paraId="0BF97DB2" w14:textId="6826FB59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>Finding out which leagues are most popular in Europe, top teams in each league, top players and their best attributes?</w:t>
      </w:r>
    </w:p>
    <w:p w14:paraId="21CCD2EC" w14:textId="77777777" w:rsidR="000E0B76" w:rsidRPr="00F57FF1" w:rsidRDefault="000E0B76" w:rsidP="00401A43"/>
    <w:p w14:paraId="6A0DE1B0" w14:textId="7BC88B71" w:rsidR="000E0B76" w:rsidRPr="00F57FF1" w:rsidRDefault="000E0B76" w:rsidP="00401A43">
      <w:r w:rsidRPr="00F57FF1">
        <w:t xml:space="preserve">To visualize these questions, I have used an interactive radar plot to show attributes of each player and a hover function to get most of the information from the graph, and to visualize question 2, I have used a Sunburst graph </w:t>
      </w:r>
      <w:r w:rsidR="00401A43" w:rsidRPr="00F57FF1">
        <w:t xml:space="preserve">to create a parent child relationship between different attributes so the user can drill down into data to inspect more. I have used </w:t>
      </w:r>
      <w:r w:rsidRPr="00F57FF1">
        <w:t>Python and Jupyter Notebook for the purpose of data cleaning and visualizations.</w:t>
      </w:r>
    </w:p>
    <w:p w14:paraId="58F1D20F" w14:textId="3A858084" w:rsidR="00EE4E14" w:rsidRPr="00F57FF1" w:rsidRDefault="00EE4E14"/>
    <w:p w14:paraId="1C132DEF" w14:textId="08ACE270" w:rsidR="00401A43" w:rsidRPr="00F57FF1" w:rsidRDefault="00401A43">
      <w:r w:rsidRPr="00F57FF1">
        <w:t>Messi excels in few attributes but Ronaldo has a slightly more overall rating, which makes him win the fight on paper</w:t>
      </w:r>
    </w:p>
    <w:p w14:paraId="3B682614" w14:textId="77777777" w:rsidR="00EE4E14" w:rsidRPr="00F57FF1" w:rsidRDefault="00700A67">
      <w:r w:rsidRPr="00F57FF1">
        <w:tab/>
      </w:r>
    </w:p>
    <w:p w14:paraId="2589A070" w14:textId="77777777" w:rsidR="00EE4E14" w:rsidRPr="00F57FF1" w:rsidRDefault="00700A67">
      <w:pPr>
        <w:rPr>
          <w:b/>
        </w:rPr>
      </w:pPr>
      <w:r w:rsidRPr="00F57FF1">
        <w:rPr>
          <w:b/>
        </w:rPr>
        <w:t>1. Dataset [½ page]</w:t>
      </w:r>
    </w:p>
    <w:p w14:paraId="2A4BDB14" w14:textId="77777777" w:rsidR="00401A43" w:rsidRPr="00F57FF1" w:rsidRDefault="00401A43"/>
    <w:p w14:paraId="60B799FC" w14:textId="12C045F6" w:rsidR="00401A43" w:rsidRPr="00F57FF1" w:rsidRDefault="00401A43">
      <w:r w:rsidRPr="00F57FF1">
        <w:t>Dataset used for this assignment is European Soccer Dataset from kaggle</w:t>
      </w:r>
      <w:r w:rsidR="000D1E30" w:rsidRPr="00F57FF1">
        <w:t>[1]</w:t>
      </w:r>
      <w:r w:rsidRPr="00F57FF1">
        <w:t xml:space="preserve">, format of the dataset is an </w:t>
      </w:r>
      <w:r w:rsidR="00F06732" w:rsidRPr="00F57FF1">
        <w:t>SQLite</w:t>
      </w:r>
      <w:r w:rsidRPr="00F57FF1">
        <w:t xml:space="preserve"> Database which </w:t>
      </w:r>
      <w:r w:rsidR="00F06732" w:rsidRPr="00F57FF1">
        <w:t>consists of 7 tables,</w:t>
      </w:r>
      <w:r w:rsidR="000D1E30" w:rsidRPr="00F57FF1">
        <w:t xml:space="preserve"> size of the whole data set is 300 MB</w:t>
      </w:r>
      <w:r w:rsidR="00F57FF1">
        <w:t>, few of the tables</w:t>
      </w:r>
      <w:r w:rsidR="00F06732" w:rsidRPr="00F57FF1">
        <w:t xml:space="preserve"> are as follows:</w:t>
      </w:r>
    </w:p>
    <w:p w14:paraId="3B1A7A4D" w14:textId="77777777" w:rsidR="00F06732" w:rsidRPr="00F57FF1" w:rsidRDefault="00F06732" w:rsidP="00F06732"/>
    <w:p w14:paraId="756CDA0D" w14:textId="1218E0F7" w:rsidR="00F06732" w:rsidRPr="00F57FF1" w:rsidRDefault="00F06732" w:rsidP="00F06732">
      <w:r w:rsidRPr="00F57FF1">
        <w:t>Dataset 1: Player</w:t>
      </w:r>
    </w:p>
    <w:p w14:paraId="701D5900" w14:textId="0FEB614B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 xml:space="preserve">Number of rows: </w:t>
      </w:r>
      <w:r w:rsidR="00F06732" w:rsidRPr="00F57FF1">
        <w:t>11100</w:t>
      </w:r>
    </w:p>
    <w:p w14:paraId="7A130396" w14:textId="66F2B45F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>Number of Columns:</w:t>
      </w:r>
      <w:r w:rsidR="00F06732" w:rsidRPr="00F57FF1">
        <w:t xml:space="preserve"> 7</w:t>
      </w:r>
    </w:p>
    <w:p w14:paraId="2FE0C52C" w14:textId="77777777" w:rsidR="00F06732" w:rsidRPr="00F57FF1" w:rsidRDefault="00F06732" w:rsidP="00F06732"/>
    <w:p w14:paraId="5ACD0676" w14:textId="75752C60" w:rsidR="00F06732" w:rsidRPr="00F57FF1" w:rsidRDefault="00F06732" w:rsidP="00F06732">
      <w:r w:rsidRPr="00F57FF1">
        <w:t xml:space="preserve">Dataset 2: </w:t>
      </w:r>
      <w:r w:rsidR="00F57FF1">
        <w:t>Player_</w:t>
      </w:r>
      <w:r w:rsidRPr="00F57FF1">
        <w:t>Attributes</w:t>
      </w:r>
    </w:p>
    <w:p w14:paraId="431B8F18" w14:textId="5657DE7D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184000</w:t>
      </w:r>
    </w:p>
    <w:p w14:paraId="134D5261" w14:textId="72237153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42</w:t>
      </w:r>
    </w:p>
    <w:p w14:paraId="4A94BB7C" w14:textId="77777777" w:rsidR="00F06732" w:rsidRPr="00F57FF1" w:rsidRDefault="00F06732" w:rsidP="00F06732"/>
    <w:p w14:paraId="1640D23F" w14:textId="3D1162BD" w:rsidR="00F06732" w:rsidRPr="00F57FF1" w:rsidRDefault="00F06732" w:rsidP="00F06732">
      <w:r w:rsidRPr="00F57FF1">
        <w:t>Dataset 3: Match</w:t>
      </w:r>
    </w:p>
    <w:p w14:paraId="5F05B6B0" w14:textId="17F80178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26000</w:t>
      </w:r>
    </w:p>
    <w:p w14:paraId="793E6975" w14:textId="59A9AA8F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115</w:t>
      </w:r>
    </w:p>
    <w:p w14:paraId="30EC5966" w14:textId="77777777" w:rsidR="00401A43" w:rsidRPr="00F57FF1" w:rsidRDefault="00401A43"/>
    <w:p w14:paraId="6D98191F" w14:textId="3EDD0974" w:rsidR="00F06732" w:rsidRPr="00F57FF1" w:rsidRDefault="00F06732" w:rsidP="000D1E30">
      <w:r w:rsidRPr="00F57FF1">
        <w:rPr>
          <w:b/>
        </w:rPr>
        <w:t>Player table</w:t>
      </w:r>
      <w:r w:rsidRPr="00F57FF1">
        <w:t xml:space="preserve"> consists of various attributes related to each player and a unique ID </w:t>
      </w:r>
      <w:r w:rsidR="00F57FF1">
        <w:t xml:space="preserve">which is linked to other tables. Few of the attributes are </w:t>
      </w:r>
      <w:r w:rsidR="00F57FF1" w:rsidRPr="00F57FF1">
        <w:t>player_api_id, player_name, birthday, height, weight etc.</w:t>
      </w:r>
    </w:p>
    <w:p w14:paraId="1FE0944A" w14:textId="77777777" w:rsidR="000D1E30" w:rsidRPr="00F57FF1" w:rsidRDefault="000D1E30"/>
    <w:p w14:paraId="6902F93B" w14:textId="5FC3B7D3" w:rsidR="00F06732" w:rsidRPr="00F57FF1" w:rsidRDefault="00F06732">
      <w:r w:rsidRPr="00F57FF1">
        <w:rPr>
          <w:b/>
        </w:rPr>
        <w:t>Player_Attributes</w:t>
      </w:r>
      <w:r w:rsidRPr="00F57FF1">
        <w:t xml:space="preserve"> table</w:t>
      </w:r>
      <w:r w:rsidR="00EB63C9" w:rsidRPr="00F57FF1">
        <w:t xml:space="preserve"> consists about 42 attributes (Potential, Crossing, Short pass </w:t>
      </w:r>
      <w:r w:rsidR="000D1E30" w:rsidRPr="00F57FF1">
        <w:t>etc.</w:t>
      </w:r>
      <w:r w:rsidR="00EB63C9" w:rsidRPr="00F57FF1">
        <w:t>) which rates each player to those attributes.</w:t>
      </w:r>
    </w:p>
    <w:p w14:paraId="05A5A537" w14:textId="77777777" w:rsidR="000D1E30" w:rsidRPr="00F57FF1" w:rsidRDefault="000D1E30"/>
    <w:p w14:paraId="35240D29" w14:textId="63ADA011" w:rsidR="00EB63C9" w:rsidRPr="00F57FF1" w:rsidRDefault="00EB63C9">
      <w:r w:rsidRPr="00F57FF1">
        <w:rPr>
          <w:b/>
        </w:rPr>
        <w:lastRenderedPageBreak/>
        <w:t>Team and Team_Attributes</w:t>
      </w:r>
      <w:r w:rsidRPr="00F57FF1">
        <w:t xml:space="preserve"> tables consists of 2000 rows and 30 columns combined which gives information about each team and their mentality during the game.</w:t>
      </w:r>
      <w:r w:rsidR="00F57FF1">
        <w:t xml:space="preserve"> Few of the attributes are </w:t>
      </w:r>
      <w:r w:rsidR="00F57FF1" w:rsidRPr="00F57FF1">
        <w:t>defencePressure, PlaySpeed, PlayPositioning, DefenderLine etc.</w:t>
      </w:r>
    </w:p>
    <w:p w14:paraId="5222256D" w14:textId="77777777" w:rsidR="000D1E30" w:rsidRPr="00F57FF1" w:rsidRDefault="000D1E30"/>
    <w:p w14:paraId="5E5DF7E9" w14:textId="069212D2" w:rsidR="00EB63C9" w:rsidRPr="00F57FF1" w:rsidRDefault="00EB63C9">
      <w:r w:rsidRPr="00F57FF1">
        <w:rPr>
          <w:b/>
        </w:rPr>
        <w:t>Match</w:t>
      </w:r>
      <w:r w:rsidRPr="00F57FF1">
        <w:t xml:space="preserve"> table is the main table where all the data is linked to, it has 26000 rows and 155 columns</w:t>
      </w:r>
      <w:r w:rsidR="00F57FF1" w:rsidRPr="00F57FF1">
        <w:t xml:space="preserve"> (match_api_id, home_team_api_id, away_team_api_id, home_team_goal, away_team_goal etc.)</w:t>
      </w:r>
      <w:r w:rsidRPr="00F57FF1">
        <w:t xml:space="preserve"> and describes about each player involved in that particular game and his respective country, team, season and league he belongs to</w:t>
      </w:r>
      <w:r w:rsidR="000D1E30" w:rsidRPr="00F57FF1">
        <w:t xml:space="preserve"> and linked with ID to each field.</w:t>
      </w:r>
    </w:p>
    <w:p w14:paraId="397DD573" w14:textId="77777777" w:rsidR="000D1E30" w:rsidRPr="00F57FF1" w:rsidRDefault="000D1E30"/>
    <w:p w14:paraId="5949BC48" w14:textId="222E72EB" w:rsidR="00EB63C9" w:rsidRPr="00F57FF1" w:rsidRDefault="00EB63C9">
      <w:r w:rsidRPr="00F57FF1">
        <w:rPr>
          <w:b/>
        </w:rPr>
        <w:t>League and Country</w:t>
      </w:r>
      <w:r w:rsidRPr="00F57FF1">
        <w:t xml:space="preserve"> tables consists of </w:t>
      </w:r>
      <w:r w:rsidR="000D1E30" w:rsidRPr="00F57FF1">
        <w:t>various league played in Europe and all the teams taking part in those leagues.</w:t>
      </w:r>
      <w:r w:rsidR="00F57FF1">
        <w:t xml:space="preserve"> Attributes are i</w:t>
      </w:r>
      <w:r w:rsidR="00F57FF1" w:rsidRPr="00F57FF1">
        <w:t>d, country_id - to link country and league table and name</w:t>
      </w:r>
    </w:p>
    <w:p w14:paraId="46E69BF5" w14:textId="77777777" w:rsidR="000D1E30" w:rsidRPr="00F57FF1" w:rsidRDefault="000D1E30"/>
    <w:p w14:paraId="7623B514" w14:textId="7B1C8C5D" w:rsidR="00EE4E14" w:rsidRPr="00F57FF1" w:rsidRDefault="000D1E30">
      <w:r w:rsidRPr="00F57FF1">
        <w:t>In</w:t>
      </w:r>
      <w:r w:rsidR="00700A67" w:rsidRPr="00F57FF1">
        <w:t xml:space="preserve"> aspects </w:t>
      </w:r>
      <w:r w:rsidRPr="00F57FF1">
        <w:t>of big data, European soccer dataset contains volume and variety.</w:t>
      </w:r>
    </w:p>
    <w:p w14:paraId="52E6B8E6" w14:textId="77777777" w:rsidR="00EE4E14" w:rsidRPr="00F57FF1" w:rsidRDefault="00EE4E14"/>
    <w:p w14:paraId="78503A79" w14:textId="77777777" w:rsidR="00EE4E14" w:rsidRPr="00F57FF1" w:rsidRDefault="00700A67">
      <w:pPr>
        <w:rPr>
          <w:b/>
        </w:rPr>
      </w:pPr>
      <w:r w:rsidRPr="00F57FF1">
        <w:rPr>
          <w:b/>
        </w:rPr>
        <w:t>2. Data Exploration, Processing, Cleaning and/or Integration [½ page]</w:t>
      </w:r>
    </w:p>
    <w:p w14:paraId="05783F8E" w14:textId="77777777" w:rsidR="00F57FF1" w:rsidRPr="00F57FF1" w:rsidRDefault="00F57FF1"/>
    <w:p w14:paraId="5F589D9C" w14:textId="77777777" w:rsidR="00A50050" w:rsidRDefault="00F57FF1">
      <w:r>
        <w:t>In order to produce visualization with respect to the questions, I had to read the data from the SQLite file and create multiple data</w:t>
      </w:r>
      <w:r w:rsidR="00D56506">
        <w:t xml:space="preserve"> </w:t>
      </w:r>
      <w:r>
        <w:t>frames to store the data</w:t>
      </w:r>
      <w:r w:rsidR="00D56506">
        <w:t>. In order to answer my first question I had to merge multiple data sources (</w:t>
      </w:r>
      <w:r w:rsidR="00D56506" w:rsidRPr="00D56506">
        <w:rPr>
          <w:b/>
        </w:rPr>
        <w:t>Player and Player_Attributes</w:t>
      </w:r>
      <w:r w:rsidR="00A50050">
        <w:rPr>
          <w:b/>
        </w:rPr>
        <w:t xml:space="preserve">, League and match </w:t>
      </w:r>
      <w:r w:rsidR="00D56506">
        <w:t>)</w:t>
      </w:r>
      <w:r w:rsidR="00A50050">
        <w:t xml:space="preserve"> to generate</w:t>
      </w:r>
      <w:r w:rsidR="00D56506">
        <w:t xml:space="preserve"> “</w:t>
      </w:r>
      <w:r w:rsidR="00D56506" w:rsidRPr="00D56506">
        <w:rPr>
          <w:b/>
        </w:rPr>
        <w:t>MergedPlayer.csv</w:t>
      </w:r>
      <w:r w:rsidR="00D56506">
        <w:t>”</w:t>
      </w:r>
      <w:r w:rsidR="00A50050">
        <w:t xml:space="preserve"> and “</w:t>
      </w:r>
      <w:r w:rsidR="00A50050" w:rsidRPr="00A50050">
        <w:rPr>
          <w:b/>
        </w:rPr>
        <w:t>data</w:t>
      </w:r>
      <w:r w:rsidR="00A50050">
        <w:rPr>
          <w:b/>
        </w:rPr>
        <w:t>.csv</w:t>
      </w:r>
      <w:r w:rsidR="00A50050">
        <w:t xml:space="preserve">” </w:t>
      </w:r>
      <w:r w:rsidR="00D56506">
        <w:t>file</w:t>
      </w:r>
      <w:r w:rsidR="00A50050">
        <w:t>s. I</w:t>
      </w:r>
      <w:r w:rsidR="00D56506">
        <w:t>n order to do that I had to perform a full outer join on “</w:t>
      </w:r>
      <w:r w:rsidR="00D56506" w:rsidRPr="00D56506">
        <w:rPr>
          <w:b/>
        </w:rPr>
        <w:t>player_api_id</w:t>
      </w:r>
      <w:r w:rsidR="00D56506">
        <w:t xml:space="preserve">” </w:t>
      </w:r>
      <w:r w:rsidR="00A50050">
        <w:t>and “</w:t>
      </w:r>
      <w:r w:rsidR="00A50050" w:rsidRPr="00A50050">
        <w:rPr>
          <w:b/>
        </w:rPr>
        <w:t>country_id</w:t>
      </w:r>
      <w:r w:rsidR="00A50050">
        <w:t xml:space="preserve">” </w:t>
      </w:r>
      <w:r w:rsidR="00D56506">
        <w:t xml:space="preserve">attribute between datasets </w:t>
      </w:r>
      <w:r w:rsidR="00A50050">
        <w:t xml:space="preserve">respectively </w:t>
      </w:r>
      <w:r w:rsidR="00D56506">
        <w:t xml:space="preserve">and once the dataset was merged I </w:t>
      </w:r>
      <w:r w:rsidR="00A50050">
        <w:t xml:space="preserve">had to clean the dataset </w:t>
      </w:r>
      <w:r w:rsidR="00D56506">
        <w:t>and fill</w:t>
      </w:r>
      <w:r w:rsidR="00A50050">
        <w:t xml:space="preserve"> out</w:t>
      </w:r>
      <w:r w:rsidR="00D56506">
        <w:t xml:space="preserve"> the missing values as well as</w:t>
      </w:r>
      <w:r w:rsidR="00A50050">
        <w:t xml:space="preserve"> drop few columns which was not needed for my analysis.</w:t>
      </w:r>
    </w:p>
    <w:p w14:paraId="0070C03B" w14:textId="17E18CFF" w:rsidR="00F57FF1" w:rsidRDefault="00A50050">
      <w:r>
        <w:t>Player occurrence in every match had to be coupled together, and attribute values had to be recalculated in order to do that mean value for each attribute was calculate</w:t>
      </w:r>
      <w:r w:rsidR="00A227CF">
        <w:t>d.</w:t>
      </w:r>
      <w:r w:rsidR="00D56506">
        <w:t xml:space="preserve"> </w:t>
      </w:r>
    </w:p>
    <w:p w14:paraId="712AE10E" w14:textId="77777777" w:rsidR="00F57FF1" w:rsidRDefault="00F57FF1"/>
    <w:p w14:paraId="1508D850" w14:textId="77777777" w:rsidR="00F57FF1" w:rsidRDefault="00F57FF1"/>
    <w:p w14:paraId="0F5F4337" w14:textId="77777777" w:rsidR="00F57FF1" w:rsidRDefault="00F57FF1"/>
    <w:p w14:paraId="54A259C4" w14:textId="77777777" w:rsidR="00F57FF1" w:rsidRDefault="00F57FF1"/>
    <w:p w14:paraId="38E03BE1" w14:textId="77777777" w:rsidR="00EE4E14" w:rsidRPr="00F57FF1" w:rsidRDefault="00700A67">
      <w:r w:rsidRPr="00F57FF1">
        <w:t>What did you need to do to prepare the dataset(s) to create your graph/chart?</w:t>
      </w:r>
    </w:p>
    <w:p w14:paraId="0D65ED66" w14:textId="77777777" w:rsidR="00EE4E14" w:rsidRPr="00F57FF1" w:rsidRDefault="00700A67">
      <w:r w:rsidRPr="00F57FF1">
        <w:t>How did you choose the attributes to visualise?</w:t>
      </w:r>
    </w:p>
    <w:p w14:paraId="1A51208C" w14:textId="77777777" w:rsidR="00EE4E14" w:rsidRPr="00F57FF1" w:rsidRDefault="00EE4E14"/>
    <w:p w14:paraId="355A6111" w14:textId="77777777" w:rsidR="00EE4E14" w:rsidRPr="00F57FF1" w:rsidRDefault="00700A67">
      <w:r w:rsidRPr="00F57FF1">
        <w:t>3. Visualisation [½-1 page]</w:t>
      </w:r>
    </w:p>
    <w:p w14:paraId="674AAA95" w14:textId="77777777" w:rsidR="00EE4E14" w:rsidRPr="00F57FF1" w:rsidRDefault="00700A67">
      <w:r w:rsidRPr="00F57FF1">
        <w:t>Screenshot or image of visualisation</w:t>
      </w:r>
    </w:p>
    <w:p w14:paraId="367EF510" w14:textId="77777777" w:rsidR="00EE4E14" w:rsidRPr="00F57FF1" w:rsidRDefault="00700A67">
      <w:r w:rsidRPr="00F57FF1">
        <w:t>Explain your choice of chart or graph type - what relationship or data type are you showing?</w:t>
      </w:r>
    </w:p>
    <w:p w14:paraId="3F8C45F9" w14:textId="77777777" w:rsidR="00EE4E14" w:rsidRPr="00F57FF1" w:rsidRDefault="00700A67">
      <w:r w:rsidRPr="00F57FF1">
        <w:t>Design choices - justify your use of colour, shapes, marks, layout, structure, font, labels</w:t>
      </w:r>
    </w:p>
    <w:p w14:paraId="03652F29" w14:textId="77777777" w:rsidR="00EE4E14" w:rsidRPr="00F57FF1" w:rsidRDefault="00700A67">
      <w:r w:rsidRPr="00F57FF1">
        <w:t>Any interactivity or animation and how it helps answer your question</w:t>
      </w:r>
    </w:p>
    <w:p w14:paraId="5BCEF93B" w14:textId="77777777" w:rsidR="00EE4E14" w:rsidRPr="00F57FF1" w:rsidRDefault="00700A67">
      <w:r w:rsidRPr="00F57FF1">
        <w:t>List of tools or libraries used</w:t>
      </w:r>
    </w:p>
    <w:p w14:paraId="2E3C3542" w14:textId="77777777" w:rsidR="00EE4E14" w:rsidRPr="00F57FF1" w:rsidRDefault="00EE4E14"/>
    <w:p w14:paraId="56D4033C" w14:textId="77777777" w:rsidR="00EE4E14" w:rsidRPr="00F57FF1" w:rsidRDefault="00700A67">
      <w:r w:rsidRPr="00F57FF1">
        <w:t>4. Conclusion [½ page]</w:t>
      </w:r>
    </w:p>
    <w:p w14:paraId="1E8D01F8" w14:textId="77777777" w:rsidR="00EE4E14" w:rsidRPr="00F57FF1" w:rsidRDefault="00700A67">
      <w:r w:rsidRPr="00F57FF1">
        <w:t>Critically analyse the outcome of your visualisation.</w:t>
      </w:r>
    </w:p>
    <w:p w14:paraId="22915386" w14:textId="77777777" w:rsidR="00EE4E14" w:rsidRPr="00F57FF1" w:rsidRDefault="00700A67">
      <w:r w:rsidRPr="00F57FF1">
        <w:t>Were there aspects that you think could be improved upon?</w:t>
      </w:r>
    </w:p>
    <w:p w14:paraId="3C3DF9A5" w14:textId="77777777" w:rsidR="00EE4E14" w:rsidRPr="00F57FF1" w:rsidRDefault="00700A67">
      <w:r w:rsidRPr="00F57FF1">
        <w:t>Were there effects or functionality that you were technically unable to achieve?</w:t>
      </w:r>
    </w:p>
    <w:p w14:paraId="309F1119" w14:textId="77777777" w:rsidR="00EE4E14" w:rsidRPr="00F57FF1" w:rsidRDefault="00EE4E14"/>
    <w:p w14:paraId="615FC3F9" w14:textId="77777777" w:rsidR="00EE4E14" w:rsidRPr="00F57FF1" w:rsidRDefault="00700A67">
      <w:r w:rsidRPr="00F57FF1">
        <w:t>References</w:t>
      </w:r>
    </w:p>
    <w:p w14:paraId="31EE03C5" w14:textId="77777777" w:rsidR="00EE4E14" w:rsidRPr="00F57FF1" w:rsidRDefault="00700A67">
      <w:r w:rsidRPr="00F57FF1">
        <w:t>Include any citation of the dataset</w:t>
      </w:r>
    </w:p>
    <w:p w14:paraId="13136E04" w14:textId="77777777" w:rsidR="00EE4E14" w:rsidRPr="00F57FF1" w:rsidRDefault="00700A67">
      <w:r w:rsidRPr="00F57FF1">
        <w:lastRenderedPageBreak/>
        <w:t>Include links to any tutorial or example that contributed significantly to your work</w:t>
      </w:r>
    </w:p>
    <w:p w14:paraId="6B7053EF" w14:textId="77777777" w:rsidR="00EE4E14" w:rsidRPr="00F57FF1" w:rsidRDefault="00700A67">
      <w:r w:rsidRPr="00F57FF1">
        <w:t>Include any articles or web resources supporting your design choices</w:t>
      </w:r>
    </w:p>
    <w:p w14:paraId="4F50F8C6" w14:textId="77777777" w:rsidR="00EE4E14" w:rsidRPr="00F57FF1" w:rsidRDefault="00EE4E14"/>
    <w:sectPr w:rsidR="00EE4E14" w:rsidRPr="00F57FF1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CC6715C" w14:textId="77777777" w:rsidR="00D80D9D" w:rsidRDefault="00D80D9D" w:rsidP="006C07A3">
      <w:pPr>
        <w:spacing w:line="240" w:lineRule="auto"/>
      </w:pPr>
      <w:r>
        <w:separator/>
      </w:r>
    </w:p>
  </w:endnote>
  <w:endnote w:type="continuationSeparator" w:id="0">
    <w:p w14:paraId="11DB38E0" w14:textId="77777777" w:rsidR="00D80D9D" w:rsidRDefault="00D80D9D" w:rsidP="006C07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F3C3A7" w14:textId="77777777" w:rsidR="00D80D9D" w:rsidRDefault="00D80D9D" w:rsidP="006C07A3">
      <w:pPr>
        <w:spacing w:line="240" w:lineRule="auto"/>
      </w:pPr>
      <w:r>
        <w:separator/>
      </w:r>
    </w:p>
  </w:footnote>
  <w:footnote w:type="continuationSeparator" w:id="0">
    <w:p w14:paraId="3D63BD8E" w14:textId="77777777" w:rsidR="00D80D9D" w:rsidRDefault="00D80D9D" w:rsidP="006C07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055F4"/>
    <w:multiLevelType w:val="hybridMultilevel"/>
    <w:tmpl w:val="615C78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A001D5"/>
    <w:multiLevelType w:val="hybridMultilevel"/>
    <w:tmpl w:val="27D22D2E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5395D71"/>
    <w:multiLevelType w:val="multilevel"/>
    <w:tmpl w:val="F19CAEC0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E513668"/>
    <w:multiLevelType w:val="hybridMultilevel"/>
    <w:tmpl w:val="C4360262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6B50F4"/>
    <w:multiLevelType w:val="hybridMultilevel"/>
    <w:tmpl w:val="CC00A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8F27D5"/>
    <w:multiLevelType w:val="multilevel"/>
    <w:tmpl w:val="7E90CA28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7UwNDI1NjMyMbJQ0lEKTi0uzszPAykwqwUAq3ZEGiwAAAA="/>
  </w:docVars>
  <w:rsids>
    <w:rsidRoot w:val="00EE4E14"/>
    <w:rsid w:val="000D1E30"/>
    <w:rsid w:val="000E0B76"/>
    <w:rsid w:val="003A2472"/>
    <w:rsid w:val="00401A43"/>
    <w:rsid w:val="004A1F07"/>
    <w:rsid w:val="00536556"/>
    <w:rsid w:val="006A297F"/>
    <w:rsid w:val="006C07A3"/>
    <w:rsid w:val="00700A67"/>
    <w:rsid w:val="00704C74"/>
    <w:rsid w:val="00886926"/>
    <w:rsid w:val="00A158A7"/>
    <w:rsid w:val="00A227CF"/>
    <w:rsid w:val="00A50050"/>
    <w:rsid w:val="00B463FB"/>
    <w:rsid w:val="00CB0DC9"/>
    <w:rsid w:val="00D56506"/>
    <w:rsid w:val="00D80D9D"/>
    <w:rsid w:val="00EB63C9"/>
    <w:rsid w:val="00EE4E14"/>
    <w:rsid w:val="00F06732"/>
    <w:rsid w:val="00F5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07825"/>
  <w15:docId w15:val="{C3E33E27-4108-46BD-8DC5-4B469859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E0B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07A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7A3"/>
  </w:style>
  <w:style w:type="paragraph" w:styleId="Footer">
    <w:name w:val="footer"/>
    <w:basedOn w:val="Normal"/>
    <w:link w:val="FooterChar"/>
    <w:uiPriority w:val="99"/>
    <w:unhideWhenUsed/>
    <w:rsid w:val="006C07A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7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5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 m</dc:creator>
  <cp:lastModifiedBy>sachin m</cp:lastModifiedBy>
  <cp:revision>7</cp:revision>
  <dcterms:created xsi:type="dcterms:W3CDTF">2019-12-11T23:04:00Z</dcterms:created>
  <dcterms:modified xsi:type="dcterms:W3CDTF">2019-12-11T23:07:00Z</dcterms:modified>
</cp:coreProperties>
</file>